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al</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epal received a score of 53.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epal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pal received a score of</w:t>
      </w:r>
      <w:r>
        <w:t xml:space="preserve"> </w:t>
      </w:r>
      <w:r>
        <w:rPr>
          <w:b/>
        </w:rPr>
        <w:t xml:space="preserve">61.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epal received a score of 6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epal received a score of 38.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epal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epal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epal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epal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epal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epal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epal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epal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epal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epal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epal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epal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epal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Nepal%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Nepal%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Nepal%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Nepal%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Nepal%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Nepal%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Nepal%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Nepal%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Nepal%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Nepal%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Nepal%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pal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2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2, 2004, 2005,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8, 2009,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5, 1996, 2001, 2003, 2006, 2011, 2013, 2014, 2015, 2016,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pal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al Country Report</dc:title>
  <dc:creator>SPI Team</dc:creator>
  <cp:keywords/>
  <dcterms:created xsi:type="dcterms:W3CDTF">2021-05-25T12:13:12Z</dcterms:created>
  <dcterms:modified xsi:type="dcterms:W3CDTF">2021-05-25T12: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